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93D1C9" w14:textId="58A85111" w:rsidR="002B29DE" w:rsidRDefault="00162CED" w:rsidP="00A7087D">
      <w:pPr>
        <w:bidi/>
      </w:pPr>
      <w:bookmarkStart w:id="0" w:name="_GoBack"/>
      <w:bookmarkEnd w:id="0"/>
      <w:r>
        <w:rPr>
          <w:noProof/>
          <w:color w:val="515251"/>
          <w:lang w:eastAsia="en-GB"/>
        </w:rPr>
        <mc:AlternateContent>
          <mc:Choice Requires="wps">
            <w:drawing>
              <wp:anchor distT="0" distB="0" distL="114300" distR="114300" simplePos="0" relativeHeight="251642879" behindDoc="0" locked="0" layoutInCell="1" allowOverlap="1" wp14:anchorId="558A5BF5" wp14:editId="657BE237">
                <wp:simplePos x="0" y="0"/>
                <wp:positionH relativeFrom="column">
                  <wp:posOffset>3895090</wp:posOffset>
                </wp:positionH>
                <wp:positionV relativeFrom="paragraph">
                  <wp:posOffset>6205220</wp:posOffset>
                </wp:positionV>
                <wp:extent cx="2788920" cy="2939143"/>
                <wp:effectExtent l="0" t="0" r="11430" b="1397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88920" cy="2939143"/>
                        </a:xfrm>
                        <a:prstGeom prst="rect">
                          <a:avLst/>
                        </a:prstGeom>
                        <a:solidFill>
                          <a:srgbClr val="26272A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D7A763" id="Rectangle 30" o:spid="_x0000_s1026" style="position:absolute;margin-left:306.7pt;margin-top:488.6pt;width:219.6pt;height:231.45pt;z-index:25164287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" fillcolor="#26272a" strokecolor="#1f4d78 [1604]" strokeweight="1pt"/>
            </w:pict>
          </mc:Fallback>
        </mc:AlternateContent>
      </w:r>
      <w:r>
        <w:rPr>
          <w:noProof/>
          <w:color w:val="515251"/>
          <w:lang w:eastAsia="en-GB"/>
        </w:rPr>
        <mc:AlternateContent>
          <mc:Choice Requires="wps">
            <w:drawing>
              <wp:anchor distT="0" distB="0" distL="114300" distR="114300" simplePos="0" relativeHeight="251641854" behindDoc="0" locked="0" layoutInCell="1" allowOverlap="1" wp14:anchorId="2C1DD103" wp14:editId="48D4AB13">
                <wp:simplePos x="0" y="0"/>
                <wp:positionH relativeFrom="column">
                  <wp:posOffset>-914400</wp:posOffset>
                </wp:positionH>
                <wp:positionV relativeFrom="paragraph">
                  <wp:posOffset>8915400</wp:posOffset>
                </wp:positionV>
                <wp:extent cx="7772400" cy="228600"/>
                <wp:effectExtent l="0" t="0" r="0" b="0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228600"/>
                        </a:xfrm>
                        <a:prstGeom prst="rect">
                          <a:avLst/>
                        </a:prstGeom>
                        <a:solidFill>
                          <a:srgbClr val="29ABC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09F5108" id="Rectangle 32" o:spid="_x0000_s1026" style="position:absolute;margin-left:-1in;margin-top:702pt;width:612pt;height:18pt;z-index:25164185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" fillcolor="#29abcf" stroked="f" strokeweight="1pt"/>
            </w:pict>
          </mc:Fallback>
        </mc:AlternateContent>
      </w:r>
      <w:r w:rsidRPr="00D72B62">
        <w:rPr>
          <w:noProof/>
          <w:color w:val="515251"/>
          <w:lang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3907343" wp14:editId="6E100BB1">
                <wp:simplePos x="0" y="0"/>
                <wp:positionH relativeFrom="column">
                  <wp:posOffset>4016829</wp:posOffset>
                </wp:positionH>
                <wp:positionV relativeFrom="paragraph">
                  <wp:posOffset>2525486</wp:posOffset>
                </wp:positionV>
                <wp:extent cx="2586990" cy="3516085"/>
                <wp:effectExtent l="0" t="0" r="0" b="8255"/>
                <wp:wrapNone/>
                <wp:docPr id="18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86990" cy="35160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EF62756" w14:textId="373ACB1B" w:rsidR="000379E8" w:rsidRPr="009F043B" w:rsidRDefault="00162CED" w:rsidP="00A7087D">
                            <w:pPr>
                              <w:spacing w:after="40" w:line="228" w:lineRule="auto"/>
                              <w:jc w:val="both"/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</w:pPr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Lorem ipsum dolor sit </w:t>
                            </w:r>
                            <w:proofErr w:type="spellStart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amet</w:t>
                            </w:r>
                            <w:proofErr w:type="spellEnd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adipisicing</w:t>
                            </w:r>
                            <w:proofErr w:type="spellEnd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elit</w:t>
                            </w:r>
                            <w:proofErr w:type="spellEnd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, sed do </w:t>
                            </w:r>
                            <w:proofErr w:type="spellStart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eiusmod</w:t>
                            </w:r>
                            <w:proofErr w:type="spellEnd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tempor</w:t>
                            </w:r>
                            <w:proofErr w:type="spellEnd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incididunt</w:t>
                            </w:r>
                            <w:proofErr w:type="spellEnd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labore</w:t>
                            </w:r>
                            <w:proofErr w:type="spellEnd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et dolore magna </w:t>
                            </w:r>
                            <w:proofErr w:type="spellStart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aliqua</w:t>
                            </w:r>
                            <w:proofErr w:type="spellEnd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cr/>
                              <w:t xml:space="preserve">Ut </w:t>
                            </w:r>
                            <w:proofErr w:type="spellStart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enim</w:t>
                            </w:r>
                            <w:proofErr w:type="spellEnd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ad minim </w:t>
                            </w:r>
                            <w:proofErr w:type="spellStart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veniam</w:t>
                            </w:r>
                            <w:proofErr w:type="spellEnd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quis</w:t>
                            </w:r>
                            <w:proofErr w:type="spellEnd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nostrud</w:t>
                            </w:r>
                            <w:proofErr w:type="spellEnd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exercitation </w:t>
                            </w:r>
                            <w:proofErr w:type="spellStart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ullamco</w:t>
                            </w:r>
                            <w:proofErr w:type="spellEnd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laboris</w:t>
                            </w:r>
                            <w:proofErr w:type="spellEnd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nisi </w:t>
                            </w:r>
                            <w:proofErr w:type="spellStart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aliquip</w:t>
                            </w:r>
                            <w:proofErr w:type="spellEnd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ex </w:t>
                            </w:r>
                            <w:proofErr w:type="spellStart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ea</w:t>
                            </w:r>
                            <w:proofErr w:type="spellEnd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commodo</w:t>
                            </w:r>
                            <w:proofErr w:type="spellEnd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consequat</w:t>
                            </w:r>
                            <w:proofErr w:type="spellEnd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cr/>
                            </w:r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cr/>
                            </w:r>
                            <w:proofErr w:type="spellStart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Donec</w:t>
                            </w:r>
                            <w:proofErr w:type="spellEnd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at </w:t>
                            </w:r>
                            <w:proofErr w:type="spellStart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bibendum</w:t>
                            </w:r>
                            <w:proofErr w:type="spellEnd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massa</w:t>
                            </w:r>
                            <w:proofErr w:type="spellEnd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Nullam</w:t>
                            </w:r>
                            <w:proofErr w:type="spellEnd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pulvinar </w:t>
                            </w:r>
                            <w:proofErr w:type="spellStart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dignissim</w:t>
                            </w:r>
                            <w:proofErr w:type="spellEnd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augue</w:t>
                            </w:r>
                            <w:proofErr w:type="spellEnd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a </w:t>
                            </w:r>
                            <w:proofErr w:type="spellStart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ultricies</w:t>
                            </w:r>
                            <w:proofErr w:type="spellEnd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Suspendisse</w:t>
                            </w:r>
                            <w:proofErr w:type="spellEnd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erat</w:t>
                            </w:r>
                            <w:proofErr w:type="spellEnd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nibh</w:t>
                            </w:r>
                            <w:proofErr w:type="spellEnd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malesuada</w:t>
                            </w:r>
                            <w:proofErr w:type="spellEnd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quis</w:t>
                            </w:r>
                            <w:proofErr w:type="spellEnd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dapibus</w:t>
                            </w:r>
                            <w:proofErr w:type="spellEnd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vitae, lacinia vitae </w:t>
                            </w:r>
                            <w:proofErr w:type="spellStart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leo</w:t>
                            </w:r>
                            <w:proofErr w:type="spellEnd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Praesent</w:t>
                            </w:r>
                            <w:proofErr w:type="spellEnd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imperdiet</w:t>
                            </w:r>
                            <w:proofErr w:type="spellEnd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sed ligula </w:t>
                            </w:r>
                            <w:proofErr w:type="spellStart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eget</w:t>
                            </w:r>
                            <w:proofErr w:type="spellEnd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dignissim</w:t>
                            </w:r>
                            <w:proofErr w:type="spellEnd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. Duis </w:t>
                            </w:r>
                            <w:proofErr w:type="spellStart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urna</w:t>
                            </w:r>
                            <w:proofErr w:type="spellEnd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tortor</w:t>
                            </w:r>
                            <w:proofErr w:type="spellEnd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volutpat</w:t>
                            </w:r>
                            <w:proofErr w:type="spellEnd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gramStart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a</w:t>
                            </w:r>
                            <w:proofErr w:type="gramEnd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enim</w:t>
                            </w:r>
                            <w:proofErr w:type="spellEnd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consequat</w:t>
                            </w:r>
                            <w:proofErr w:type="spellEnd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tempor</w:t>
                            </w:r>
                            <w:proofErr w:type="spellEnd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nisi. </w:t>
                            </w:r>
                            <w:proofErr w:type="spellStart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Suspendisse</w:t>
                            </w:r>
                            <w:proofErr w:type="spellEnd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lacinia </w:t>
                            </w:r>
                            <w:proofErr w:type="spellStart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sem</w:t>
                            </w:r>
                            <w:proofErr w:type="spellEnd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eget</w:t>
                            </w:r>
                            <w:proofErr w:type="spellEnd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neque</w:t>
                            </w:r>
                            <w:proofErr w:type="spellEnd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 maximus </w:t>
                            </w:r>
                            <w:proofErr w:type="spellStart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euismod</w:t>
                            </w:r>
                            <w:proofErr w:type="spellEnd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 xml:space="preserve">. Nunc </w:t>
                            </w:r>
                            <w:proofErr w:type="spellStart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eu</w:t>
                            </w:r>
                            <w:proofErr w:type="spellEnd"/>
                            <w:r w:rsidRPr="00162CED">
                              <w:rPr>
                                <w:rFonts w:ascii="Open Sans Light" w:hAnsi="Open Sans Light" w:cs="Open Sans Light"/>
                                <w:color w:val="25262A"/>
                                <w:spacing w:val="-18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3907343" id="_x0000_t202" coordsize="21600,21600" o:spt="202" path="m,l,21600r21600,l21600,xe">
                <v:stroke joinstyle="miter"/>
                <v:path gradientshapeok="t" o:connecttype="rect"/>
              </v:shapetype>
              <v:shape id="Text Box 31" o:spid="_x0000_s1026" type="#_x0000_t202" style="position:absolute;left:0;text-align:left;margin-left:316.3pt;margin-top:198.85pt;width:203.7pt;height:276.8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" filled="f" stroked="f">
                <v:textbox>
                  <w:txbxContent>
                    <w:p w14:paraId="4EF62756" w14:textId="373ACB1B" w:rsidR="000379E8" w:rsidRPr="009F043B" w:rsidRDefault="00162CED" w:rsidP="00A7087D">
                      <w:pPr>
                        <w:spacing w:after="40" w:line="228" w:lineRule="auto"/>
                        <w:jc w:val="both"/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</w:pPr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Lorem ipsum dolor sit </w:t>
                      </w:r>
                      <w:proofErr w:type="spellStart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amet</w:t>
                      </w:r>
                      <w:proofErr w:type="spellEnd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adipisicing</w:t>
                      </w:r>
                      <w:proofErr w:type="spellEnd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elit</w:t>
                      </w:r>
                      <w:proofErr w:type="spellEnd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, sed do </w:t>
                      </w:r>
                      <w:proofErr w:type="spellStart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eiusmod</w:t>
                      </w:r>
                      <w:proofErr w:type="spellEnd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tempor</w:t>
                      </w:r>
                      <w:proofErr w:type="spellEnd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incididunt</w:t>
                      </w:r>
                      <w:proofErr w:type="spellEnd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labore</w:t>
                      </w:r>
                      <w:proofErr w:type="spellEnd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et dolore magna </w:t>
                      </w:r>
                      <w:proofErr w:type="spellStart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aliqua</w:t>
                      </w:r>
                      <w:proofErr w:type="spellEnd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. </w:t>
                      </w:r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cr/>
                        <w:t xml:space="preserve">Ut </w:t>
                      </w:r>
                      <w:proofErr w:type="spellStart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enim</w:t>
                      </w:r>
                      <w:proofErr w:type="spellEnd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ad minim </w:t>
                      </w:r>
                      <w:proofErr w:type="spellStart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veniam</w:t>
                      </w:r>
                      <w:proofErr w:type="spellEnd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quis</w:t>
                      </w:r>
                      <w:proofErr w:type="spellEnd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nostrud</w:t>
                      </w:r>
                      <w:proofErr w:type="spellEnd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exercitation </w:t>
                      </w:r>
                      <w:proofErr w:type="spellStart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ullamco</w:t>
                      </w:r>
                      <w:proofErr w:type="spellEnd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laboris</w:t>
                      </w:r>
                      <w:proofErr w:type="spellEnd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nisi </w:t>
                      </w:r>
                      <w:proofErr w:type="spellStart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aliquip</w:t>
                      </w:r>
                      <w:proofErr w:type="spellEnd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ex </w:t>
                      </w:r>
                      <w:proofErr w:type="spellStart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ea</w:t>
                      </w:r>
                      <w:proofErr w:type="spellEnd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commodo</w:t>
                      </w:r>
                      <w:proofErr w:type="spellEnd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consequat</w:t>
                      </w:r>
                      <w:proofErr w:type="spellEnd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. </w:t>
                      </w:r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cr/>
                      </w:r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cr/>
                      </w:r>
                      <w:proofErr w:type="spellStart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Donec</w:t>
                      </w:r>
                      <w:proofErr w:type="spellEnd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at </w:t>
                      </w:r>
                      <w:proofErr w:type="spellStart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bibendum</w:t>
                      </w:r>
                      <w:proofErr w:type="spellEnd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massa</w:t>
                      </w:r>
                      <w:proofErr w:type="spellEnd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Nullam</w:t>
                      </w:r>
                      <w:proofErr w:type="spellEnd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pulvinar </w:t>
                      </w:r>
                      <w:proofErr w:type="spellStart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dignissim</w:t>
                      </w:r>
                      <w:proofErr w:type="spellEnd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augue</w:t>
                      </w:r>
                      <w:proofErr w:type="spellEnd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a </w:t>
                      </w:r>
                      <w:proofErr w:type="spellStart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ultricies</w:t>
                      </w:r>
                      <w:proofErr w:type="spellEnd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Suspendisse</w:t>
                      </w:r>
                      <w:proofErr w:type="spellEnd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erat</w:t>
                      </w:r>
                      <w:proofErr w:type="spellEnd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nibh</w:t>
                      </w:r>
                      <w:proofErr w:type="spellEnd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malesuada</w:t>
                      </w:r>
                      <w:proofErr w:type="spellEnd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quis</w:t>
                      </w:r>
                      <w:proofErr w:type="spellEnd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dapibus</w:t>
                      </w:r>
                      <w:proofErr w:type="spellEnd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vitae, lacinia vitae </w:t>
                      </w:r>
                      <w:proofErr w:type="spellStart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leo</w:t>
                      </w:r>
                      <w:proofErr w:type="spellEnd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Praesent</w:t>
                      </w:r>
                      <w:proofErr w:type="spellEnd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imperdiet</w:t>
                      </w:r>
                      <w:proofErr w:type="spellEnd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sed ligula </w:t>
                      </w:r>
                      <w:proofErr w:type="spellStart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eget</w:t>
                      </w:r>
                      <w:proofErr w:type="spellEnd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dignissim</w:t>
                      </w:r>
                      <w:proofErr w:type="spellEnd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. Duis </w:t>
                      </w:r>
                      <w:proofErr w:type="spellStart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urna</w:t>
                      </w:r>
                      <w:proofErr w:type="spellEnd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tortor</w:t>
                      </w:r>
                      <w:proofErr w:type="spellEnd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volutpat</w:t>
                      </w:r>
                      <w:proofErr w:type="spellEnd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gramStart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a</w:t>
                      </w:r>
                      <w:proofErr w:type="gramEnd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enim</w:t>
                      </w:r>
                      <w:proofErr w:type="spellEnd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consequat</w:t>
                      </w:r>
                      <w:proofErr w:type="spellEnd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tempor</w:t>
                      </w:r>
                      <w:proofErr w:type="spellEnd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nisi. </w:t>
                      </w:r>
                      <w:proofErr w:type="spellStart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Suspendisse</w:t>
                      </w:r>
                      <w:proofErr w:type="spellEnd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lacinia </w:t>
                      </w:r>
                      <w:proofErr w:type="spellStart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sem</w:t>
                      </w:r>
                      <w:proofErr w:type="spellEnd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eget</w:t>
                      </w:r>
                      <w:proofErr w:type="spellEnd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neque</w:t>
                      </w:r>
                      <w:proofErr w:type="spellEnd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 maximus </w:t>
                      </w:r>
                      <w:proofErr w:type="spellStart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euismod</w:t>
                      </w:r>
                      <w:proofErr w:type="spellEnd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 xml:space="preserve">. Nunc </w:t>
                      </w:r>
                      <w:proofErr w:type="spellStart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eu</w:t>
                      </w:r>
                      <w:proofErr w:type="spellEnd"/>
                      <w:r w:rsidRPr="00162CED">
                        <w:rPr>
                          <w:rFonts w:ascii="Open Sans Light" w:hAnsi="Open Sans Light" w:cs="Open Sans Light"/>
                          <w:color w:val="25262A"/>
                          <w:spacing w:val="-18"/>
                          <w:sz w:val="24"/>
                          <w:szCs w:val="24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  <w:lang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42AA267" wp14:editId="6A6F734C">
                <wp:simplePos x="0" y="0"/>
                <wp:positionH relativeFrom="column">
                  <wp:posOffset>-762000</wp:posOffset>
                </wp:positionH>
                <wp:positionV relativeFrom="paragraph">
                  <wp:posOffset>8128635</wp:posOffset>
                </wp:positionV>
                <wp:extent cx="4429125" cy="509905"/>
                <wp:effectExtent l="0" t="0" r="0" b="4445"/>
                <wp:wrapNone/>
                <wp:docPr id="12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509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5E3ADE4" w14:textId="77777777" w:rsidR="000379E8" w:rsidRPr="009F043B" w:rsidRDefault="000379E8" w:rsidP="00A7087D">
                            <w:pPr>
                              <w:bidi/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</w:pPr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Lorem ipsum dolor sit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amet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adipisicing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elit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, sed do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eiusmod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tempor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incid</w:t>
                            </w:r>
                            <w:r w:rsidR="00522A4B"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idunt</w:t>
                            </w:r>
                            <w:proofErr w:type="spellEnd"/>
                            <w:r w:rsidR="00522A4B"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22A4B"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="00522A4B"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22A4B"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labore</w:t>
                            </w:r>
                            <w:proofErr w:type="spellEnd"/>
                            <w:r w:rsidR="00522A4B"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 et dolore magn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42AA267" id="Text Box 25" o:spid="_x0000_s1027" type="#_x0000_t202" style="position:absolute;left:0;text-align:left;margin-left:-60pt;margin-top:640.05pt;width:348.75pt;height:40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" filled="f" stroked="f">
                <v:textbox>
                  <w:txbxContent>
                    <w:p w14:paraId="75E3ADE4" w14:textId="77777777" w:rsidR="000379E8" w:rsidRPr="009F043B" w:rsidRDefault="000379E8" w:rsidP="00A7087D">
                      <w:pPr>
                        <w:bidi/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</w:pPr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Lorem ipsum dolor sit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amet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adipisicing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elit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, sed do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eiusmod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tempor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incid</w:t>
                      </w:r>
                      <w:r w:rsidR="00522A4B"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idunt</w:t>
                      </w:r>
                      <w:proofErr w:type="spellEnd"/>
                      <w:r w:rsidR="00522A4B"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22A4B"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="00522A4B"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22A4B"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labore</w:t>
                      </w:r>
                      <w:proofErr w:type="spellEnd"/>
                      <w:r w:rsidR="00522A4B"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 et dolore magna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  <w:lang w:eastAsia="en-GB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4F896339" wp14:editId="63526166">
                <wp:simplePos x="0" y="0"/>
                <wp:positionH relativeFrom="column">
                  <wp:posOffset>-762000</wp:posOffset>
                </wp:positionH>
                <wp:positionV relativeFrom="paragraph">
                  <wp:posOffset>7266940</wp:posOffset>
                </wp:positionV>
                <wp:extent cx="4429125" cy="509905"/>
                <wp:effectExtent l="0" t="0" r="0" b="4445"/>
                <wp:wrapNone/>
                <wp:docPr id="11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509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231A47" w14:textId="77777777" w:rsidR="000379E8" w:rsidRPr="009F043B" w:rsidRDefault="000379E8" w:rsidP="00A7087D">
                            <w:pPr>
                              <w:bidi/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</w:pPr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Lorem ipsum dolor sit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amet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adipisicing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elit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, sed do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eiusmod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tempor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incid</w:t>
                            </w:r>
                            <w:r w:rsidR="00522A4B"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idunt</w:t>
                            </w:r>
                            <w:proofErr w:type="spellEnd"/>
                            <w:r w:rsidR="00522A4B"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22A4B"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="00522A4B"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22A4B"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labore</w:t>
                            </w:r>
                            <w:proofErr w:type="spellEnd"/>
                            <w:r w:rsidR="00522A4B"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 et dolore magn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F896339" id="Text Box 23" o:spid="_x0000_s1028" type="#_x0000_t202" style="position:absolute;left:0;text-align:left;margin-left:-60pt;margin-top:572.2pt;width:348.75pt;height:40.1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uC7zuQIAAMI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" filled="f" stroked="f">
                <v:textbox>
                  <w:txbxContent>
                    <w:p w14:paraId="32231A47" w14:textId="77777777" w:rsidR="000379E8" w:rsidRPr="009F043B" w:rsidRDefault="000379E8" w:rsidP="00A7087D">
                      <w:pPr>
                        <w:bidi/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</w:pPr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Lorem ipsum dolor sit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amet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adipisicing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elit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, sed do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eiusmod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tempor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incid</w:t>
                      </w:r>
                      <w:r w:rsidR="00522A4B"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idunt</w:t>
                      </w:r>
                      <w:proofErr w:type="spellEnd"/>
                      <w:r w:rsidR="00522A4B"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22A4B"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="00522A4B"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22A4B"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labore</w:t>
                      </w:r>
                      <w:proofErr w:type="spellEnd"/>
                      <w:r w:rsidR="00522A4B"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 et dolore magna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  <w:lang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0B2AB47" wp14:editId="3E8A8663">
                <wp:simplePos x="0" y="0"/>
                <wp:positionH relativeFrom="column">
                  <wp:posOffset>-809625</wp:posOffset>
                </wp:positionH>
                <wp:positionV relativeFrom="paragraph">
                  <wp:posOffset>7842885</wp:posOffset>
                </wp:positionV>
                <wp:extent cx="4476750" cy="352425"/>
                <wp:effectExtent l="0" t="0" r="0" b="9525"/>
                <wp:wrapNone/>
                <wp:docPr id="7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9C546C6" w14:textId="1BFD1616" w:rsidR="000379E8" w:rsidRPr="009F043B" w:rsidRDefault="000379E8" w:rsidP="00D72B62">
                            <w:pPr>
                              <w:jc w:val="right"/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</w:rPr>
                            </w:pPr>
                            <w:r w:rsidRPr="009F043B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</w:rPr>
                              <w:t xml:space="preserve">School 2 </w:t>
                            </w:r>
                            <w:r w:rsidR="00275729" w:rsidRPr="009F043B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</w:rPr>
                              <w:t>(</w:t>
                            </w:r>
                            <w:r w:rsidR="00FE7490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</w:rPr>
                              <w:t>2006</w:t>
                            </w:r>
                            <w:r w:rsidRPr="009F043B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75729" w:rsidRPr="009F043B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</w:rPr>
                              <w:t>–</w:t>
                            </w:r>
                            <w:r w:rsidRPr="009F043B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FE7490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</w:rPr>
                              <w:t>2007</w:t>
                            </w:r>
                            <w:r w:rsidR="00275729" w:rsidRPr="009F043B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B2AB47" id="Text Box 24" o:spid="_x0000_s1029" type="#_x0000_t202" style="position:absolute;left:0;text-align:left;margin-left:-63.75pt;margin-top:617.55pt;width:352.5pt;height:27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" filled="f" stroked="f">
                <v:textbox>
                  <w:txbxContent>
                    <w:p w14:paraId="39C546C6" w14:textId="1BFD1616" w:rsidR="000379E8" w:rsidRPr="009F043B" w:rsidRDefault="000379E8" w:rsidP="00D72B62">
                      <w:pPr>
                        <w:jc w:val="right"/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</w:rPr>
                      </w:pPr>
                      <w:r w:rsidRPr="009F043B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</w:rPr>
                        <w:t xml:space="preserve">School 2 </w:t>
                      </w:r>
                      <w:r w:rsidR="00275729" w:rsidRPr="009F043B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</w:rPr>
                        <w:t>(</w:t>
                      </w:r>
                      <w:r w:rsidR="00FE7490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</w:rPr>
                        <w:t>2006</w:t>
                      </w:r>
                      <w:r w:rsidRPr="009F043B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</w:rPr>
                        <w:t xml:space="preserve"> </w:t>
                      </w:r>
                      <w:r w:rsidR="00275729" w:rsidRPr="009F043B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</w:rPr>
                        <w:t>–</w:t>
                      </w:r>
                      <w:r w:rsidRPr="009F043B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</w:rPr>
                        <w:t xml:space="preserve"> </w:t>
                      </w:r>
                      <w:r w:rsidR="00FE7490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</w:rPr>
                        <w:t>2007</w:t>
                      </w:r>
                      <w:r w:rsidR="00275729" w:rsidRPr="009F043B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  <w:lang w:eastAsia="en-GB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4B692601" wp14:editId="1B84D97B">
                <wp:simplePos x="0" y="0"/>
                <wp:positionH relativeFrom="column">
                  <wp:posOffset>-809625</wp:posOffset>
                </wp:positionH>
                <wp:positionV relativeFrom="paragraph">
                  <wp:posOffset>6981281</wp:posOffset>
                </wp:positionV>
                <wp:extent cx="4476750" cy="352425"/>
                <wp:effectExtent l="0" t="0" r="0" b="9525"/>
                <wp:wrapNone/>
                <wp:docPr id="6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3824307" w14:textId="40906BCD" w:rsidR="000379E8" w:rsidRPr="009F043B" w:rsidRDefault="000379E8" w:rsidP="00D72B62">
                            <w:pPr>
                              <w:jc w:val="right"/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</w:rPr>
                            </w:pPr>
                            <w:r w:rsidRPr="009F043B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</w:rPr>
                              <w:t xml:space="preserve">High School </w:t>
                            </w:r>
                            <w:proofErr w:type="gramStart"/>
                            <w:r w:rsidRPr="009F043B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</w:rPr>
                              <w:t>Of</w:t>
                            </w:r>
                            <w:proofErr w:type="gramEnd"/>
                            <w:r w:rsidRPr="009F043B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</w:rPr>
                              <w:t xml:space="preserve"> Design </w:t>
                            </w:r>
                            <w:r w:rsidR="00275729" w:rsidRPr="009F043B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</w:rPr>
                              <w:t>(</w:t>
                            </w:r>
                            <w:r w:rsidR="00FE7490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</w:rPr>
                              <w:t>2007</w:t>
                            </w:r>
                            <w:r w:rsidRPr="009F043B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75729" w:rsidRPr="009F043B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</w:rPr>
                              <w:t>–</w:t>
                            </w:r>
                            <w:r w:rsidRPr="009F043B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FE7490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</w:rPr>
                              <w:t>2010</w:t>
                            </w:r>
                            <w:r w:rsidR="00275729" w:rsidRPr="009F043B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B692601" id="Text Box 22" o:spid="_x0000_s1030" type="#_x0000_t202" style="position:absolute;left:0;text-align:left;margin-left:-63.75pt;margin-top:549.7pt;width:352.5pt;height:27.7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" filled="f" stroked="f">
                <v:textbox>
                  <w:txbxContent>
                    <w:p w14:paraId="03824307" w14:textId="40906BCD" w:rsidR="000379E8" w:rsidRPr="009F043B" w:rsidRDefault="000379E8" w:rsidP="00D72B62">
                      <w:pPr>
                        <w:jc w:val="right"/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</w:rPr>
                      </w:pPr>
                      <w:r w:rsidRPr="009F043B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</w:rPr>
                        <w:t xml:space="preserve">High School </w:t>
                      </w:r>
                      <w:proofErr w:type="gramStart"/>
                      <w:r w:rsidRPr="009F043B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</w:rPr>
                        <w:t>Of</w:t>
                      </w:r>
                      <w:proofErr w:type="gramEnd"/>
                      <w:r w:rsidRPr="009F043B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</w:rPr>
                        <w:t xml:space="preserve"> Design </w:t>
                      </w:r>
                      <w:r w:rsidR="00275729" w:rsidRPr="009F043B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</w:rPr>
                        <w:t>(</w:t>
                      </w:r>
                      <w:r w:rsidR="00FE7490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</w:rPr>
                        <w:t>2007</w:t>
                      </w:r>
                      <w:r w:rsidRPr="009F043B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</w:rPr>
                        <w:t xml:space="preserve"> </w:t>
                      </w:r>
                      <w:r w:rsidR="00275729" w:rsidRPr="009F043B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</w:rPr>
                        <w:t>–</w:t>
                      </w:r>
                      <w:r w:rsidRPr="009F043B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</w:rPr>
                        <w:t xml:space="preserve"> </w:t>
                      </w:r>
                      <w:r w:rsidR="00FE7490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</w:rPr>
                        <w:t>2010</w:t>
                      </w:r>
                      <w:r w:rsidR="00275729" w:rsidRPr="009F043B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  <w:lang w:eastAsia="en-GB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4B911325" wp14:editId="76D2A728">
                <wp:simplePos x="0" y="0"/>
                <wp:positionH relativeFrom="column">
                  <wp:posOffset>-472984</wp:posOffset>
                </wp:positionH>
                <wp:positionV relativeFrom="paragraph">
                  <wp:posOffset>-249555</wp:posOffset>
                </wp:positionV>
                <wp:extent cx="4163060" cy="1647825"/>
                <wp:effectExtent l="0" t="0" r="0" b="9525"/>
                <wp:wrapNone/>
                <wp:docPr id="29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63060" cy="1647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7C920E7" w14:textId="58AC5C42" w:rsidR="00F629E5" w:rsidRPr="00162CED" w:rsidRDefault="00162CED" w:rsidP="008723CE">
                            <w:pPr>
                              <w:spacing w:after="0" w:line="204" w:lineRule="auto"/>
                              <w:jc w:val="right"/>
                              <w:rPr>
                                <w:rFonts w:ascii="Bebas Neue Bold" w:hAnsi="Bebas Neue Bold"/>
                                <w:color w:val="FFFFFF" w:themeColor="background1"/>
                                <w:spacing w:val="-6"/>
                                <w:sz w:val="110"/>
                                <w:szCs w:val="110"/>
                              </w:rPr>
                            </w:pPr>
                            <w:r w:rsidRPr="00162CED">
                              <w:rPr>
                                <w:rFonts w:ascii="Bebas Neue Bold" w:hAnsi="Bebas Neue Bold"/>
                                <w:color w:val="FFFFFF" w:themeColor="background1"/>
                                <w:spacing w:val="-6"/>
                                <w:sz w:val="110"/>
                                <w:szCs w:val="110"/>
                              </w:rPr>
                              <w:t>Harold</w:t>
                            </w:r>
                            <w:r w:rsidRPr="00162CED">
                              <w:rPr>
                                <w:rFonts w:ascii="Bebas Neue Bold" w:hAnsi="Bebas Neue Bold"/>
                                <w:color w:val="FFFFFF" w:themeColor="background1"/>
                                <w:spacing w:val="-6"/>
                                <w:sz w:val="110"/>
                                <w:szCs w:val="110"/>
                              </w:rPr>
                              <w:cr/>
                            </w:r>
                            <w:proofErr w:type="spellStart"/>
                            <w:r w:rsidRPr="00162CED">
                              <w:rPr>
                                <w:rFonts w:ascii="Bebas Neue Bold" w:hAnsi="Bebas Neue Bold"/>
                                <w:color w:val="FFFFFF" w:themeColor="background1"/>
                                <w:spacing w:val="-6"/>
                                <w:sz w:val="110"/>
                                <w:szCs w:val="110"/>
                              </w:rPr>
                              <w:t>washburn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B911325" id="Text Box 5" o:spid="_x0000_s1031" type="#_x0000_t202" style="position:absolute;left:0;text-align:left;margin-left:-37.25pt;margin-top:-19.65pt;width:327.8pt;height:129.75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" filled="f" stroked="f">
                <v:textbox>
                  <w:txbxContent>
                    <w:p w14:paraId="77C920E7" w14:textId="58AC5C42" w:rsidR="00F629E5" w:rsidRPr="00162CED" w:rsidRDefault="00162CED" w:rsidP="008723CE">
                      <w:pPr>
                        <w:spacing w:after="0" w:line="204" w:lineRule="auto"/>
                        <w:jc w:val="right"/>
                        <w:rPr>
                          <w:rFonts w:ascii="Bebas Neue Bold" w:hAnsi="Bebas Neue Bold"/>
                          <w:color w:val="FFFFFF" w:themeColor="background1"/>
                          <w:spacing w:val="-6"/>
                          <w:sz w:val="110"/>
                          <w:szCs w:val="110"/>
                        </w:rPr>
                      </w:pPr>
                      <w:r w:rsidRPr="00162CED">
                        <w:rPr>
                          <w:rFonts w:ascii="Bebas Neue Bold" w:hAnsi="Bebas Neue Bold"/>
                          <w:color w:val="FFFFFF" w:themeColor="background1"/>
                          <w:spacing w:val="-6"/>
                          <w:sz w:val="110"/>
                          <w:szCs w:val="110"/>
                        </w:rPr>
                        <w:t>Harold</w:t>
                      </w:r>
                      <w:r w:rsidRPr="00162CED">
                        <w:rPr>
                          <w:rFonts w:ascii="Bebas Neue Bold" w:hAnsi="Bebas Neue Bold"/>
                          <w:color w:val="FFFFFF" w:themeColor="background1"/>
                          <w:spacing w:val="-6"/>
                          <w:sz w:val="110"/>
                          <w:szCs w:val="110"/>
                        </w:rPr>
                        <w:cr/>
                      </w:r>
                      <w:proofErr w:type="spellStart"/>
                      <w:r w:rsidRPr="00162CED">
                        <w:rPr>
                          <w:rFonts w:ascii="Bebas Neue Bold" w:hAnsi="Bebas Neue Bold"/>
                          <w:color w:val="FFFFFF" w:themeColor="background1"/>
                          <w:spacing w:val="-6"/>
                          <w:sz w:val="110"/>
                          <w:szCs w:val="110"/>
                        </w:rPr>
                        <w:t>washbur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6AFDD9D1" wp14:editId="0A63A2B2">
                <wp:simplePos x="0" y="0"/>
                <wp:positionH relativeFrom="column">
                  <wp:posOffset>-809625</wp:posOffset>
                </wp:positionH>
                <wp:positionV relativeFrom="paragraph">
                  <wp:posOffset>2522220</wp:posOffset>
                </wp:positionV>
                <wp:extent cx="4476750" cy="352425"/>
                <wp:effectExtent l="0" t="0" r="0" b="9525"/>
                <wp:wrapNone/>
                <wp:docPr id="1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CDB8EC6" w14:textId="0848AFCB" w:rsidR="002B38C2" w:rsidRPr="009F043B" w:rsidRDefault="002B38C2" w:rsidP="00D72B62">
                            <w:pPr>
                              <w:jc w:val="right"/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</w:rPr>
                            </w:pPr>
                            <w:r w:rsidRPr="009F043B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</w:rPr>
                              <w:t xml:space="preserve">Web Developer </w:t>
                            </w:r>
                            <w:r w:rsidR="00275729" w:rsidRPr="009F043B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</w:rPr>
                              <w:t>(</w:t>
                            </w:r>
                            <w:r w:rsidRPr="009F043B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</w:rPr>
                              <w:t>20</w:t>
                            </w:r>
                            <w:r w:rsidR="00FE7490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</w:rPr>
                              <w:t>1</w:t>
                            </w:r>
                            <w:r w:rsidRPr="009F043B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</w:rPr>
                              <w:t xml:space="preserve">6 </w:t>
                            </w:r>
                            <w:r w:rsidR="00275729" w:rsidRPr="009F043B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</w:rPr>
                              <w:t>–</w:t>
                            </w:r>
                            <w:r w:rsidRPr="009F043B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</w:rPr>
                              <w:t xml:space="preserve"> Now</w:t>
                            </w:r>
                            <w:r w:rsidR="00275729" w:rsidRPr="009F043B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AFDD9D1" id="Text Box 9" o:spid="_x0000_s1032" type="#_x0000_t202" style="position:absolute;left:0;text-align:left;margin-left:-63.75pt;margin-top:198.6pt;width:352.5pt;height:27.7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" filled="f" stroked="f">
                <v:textbox>
                  <w:txbxContent>
                    <w:p w14:paraId="7CDB8EC6" w14:textId="0848AFCB" w:rsidR="002B38C2" w:rsidRPr="009F043B" w:rsidRDefault="002B38C2" w:rsidP="00D72B62">
                      <w:pPr>
                        <w:jc w:val="right"/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</w:rPr>
                      </w:pPr>
                      <w:r w:rsidRPr="009F043B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</w:rPr>
                        <w:t xml:space="preserve">Web Developer </w:t>
                      </w:r>
                      <w:r w:rsidR="00275729" w:rsidRPr="009F043B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</w:rPr>
                        <w:t>(</w:t>
                      </w:r>
                      <w:r w:rsidRPr="009F043B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</w:rPr>
                        <w:t>20</w:t>
                      </w:r>
                      <w:r w:rsidR="00FE7490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</w:rPr>
                        <w:t>1</w:t>
                      </w:r>
                      <w:r w:rsidRPr="009F043B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</w:rPr>
                        <w:t xml:space="preserve">6 </w:t>
                      </w:r>
                      <w:r w:rsidR="00275729" w:rsidRPr="009F043B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</w:rPr>
                        <w:t>–</w:t>
                      </w:r>
                      <w:r w:rsidRPr="009F043B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</w:rPr>
                        <w:t xml:space="preserve"> Now</w:t>
                      </w:r>
                      <w:r w:rsidR="00275729" w:rsidRPr="009F043B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  <w:lang w:eastAsia="en-GB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4C87F45C" wp14:editId="2B652F34">
                <wp:simplePos x="0" y="0"/>
                <wp:positionH relativeFrom="column">
                  <wp:posOffset>-809625</wp:posOffset>
                </wp:positionH>
                <wp:positionV relativeFrom="paragraph">
                  <wp:posOffset>3879215</wp:posOffset>
                </wp:positionV>
                <wp:extent cx="4476750" cy="352425"/>
                <wp:effectExtent l="0" t="0" r="0" b="9525"/>
                <wp:wrapNone/>
                <wp:docPr id="3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814D948" w14:textId="491D9D16" w:rsidR="001B0A2E" w:rsidRPr="009F043B" w:rsidRDefault="001B0A2E" w:rsidP="00D72B62">
                            <w:pPr>
                              <w:jc w:val="right"/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</w:rPr>
                            </w:pPr>
                            <w:r w:rsidRPr="009F043B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</w:rPr>
                              <w:t xml:space="preserve">Web Designer </w:t>
                            </w:r>
                            <w:r w:rsidR="00275729" w:rsidRPr="009F043B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</w:rPr>
                              <w:t>(</w:t>
                            </w:r>
                            <w:r w:rsidRPr="009F043B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</w:rPr>
                              <w:t>20</w:t>
                            </w:r>
                            <w:r w:rsidR="00FE7490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</w:rPr>
                              <w:t>13</w:t>
                            </w:r>
                            <w:r w:rsidRPr="009F043B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75729" w:rsidRPr="009F043B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</w:rPr>
                              <w:t>–</w:t>
                            </w:r>
                            <w:r w:rsidRPr="009F043B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</w:rPr>
                              <w:t xml:space="preserve"> 20</w:t>
                            </w:r>
                            <w:r w:rsidR="00FE7490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</w:rPr>
                              <w:t>1</w:t>
                            </w:r>
                            <w:r w:rsidRPr="009F043B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</w:rPr>
                              <w:t>6</w:t>
                            </w:r>
                            <w:r w:rsidR="00275729" w:rsidRPr="009F043B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C87F45C" id="Text Box 17" o:spid="_x0000_s1033" type="#_x0000_t202" style="position:absolute;left:0;text-align:left;margin-left:-63.75pt;margin-top:305.45pt;width:352.5pt;height:27.7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" filled="f" stroked="f">
                <v:textbox>
                  <w:txbxContent>
                    <w:p w14:paraId="6814D948" w14:textId="491D9D16" w:rsidR="001B0A2E" w:rsidRPr="009F043B" w:rsidRDefault="001B0A2E" w:rsidP="00D72B62">
                      <w:pPr>
                        <w:jc w:val="right"/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</w:rPr>
                      </w:pPr>
                      <w:r w:rsidRPr="009F043B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</w:rPr>
                        <w:t xml:space="preserve">Web Designer </w:t>
                      </w:r>
                      <w:r w:rsidR="00275729" w:rsidRPr="009F043B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</w:rPr>
                        <w:t>(</w:t>
                      </w:r>
                      <w:r w:rsidRPr="009F043B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</w:rPr>
                        <w:t>20</w:t>
                      </w:r>
                      <w:r w:rsidR="00FE7490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</w:rPr>
                        <w:t>13</w:t>
                      </w:r>
                      <w:r w:rsidRPr="009F043B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</w:rPr>
                        <w:t xml:space="preserve"> </w:t>
                      </w:r>
                      <w:r w:rsidR="00275729" w:rsidRPr="009F043B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</w:rPr>
                        <w:t>–</w:t>
                      </w:r>
                      <w:r w:rsidRPr="009F043B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</w:rPr>
                        <w:t xml:space="preserve"> 20</w:t>
                      </w:r>
                      <w:r w:rsidR="00FE7490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</w:rPr>
                        <w:t>1</w:t>
                      </w:r>
                      <w:r w:rsidRPr="009F043B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</w:rPr>
                        <w:t>6</w:t>
                      </w:r>
                      <w:r w:rsidR="00275729" w:rsidRPr="009F043B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  <w:lang w:eastAsia="en-GB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60BB3D4E" wp14:editId="63D09BA1">
                <wp:simplePos x="0" y="0"/>
                <wp:positionH relativeFrom="column">
                  <wp:posOffset>-809625</wp:posOffset>
                </wp:positionH>
                <wp:positionV relativeFrom="paragraph">
                  <wp:posOffset>4693285</wp:posOffset>
                </wp:positionV>
                <wp:extent cx="4476750" cy="352425"/>
                <wp:effectExtent l="0" t="0" r="0" b="9525"/>
                <wp:wrapNone/>
                <wp:docPr id="4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338A2D9" w14:textId="4C3ED0A0" w:rsidR="001B0A2E" w:rsidRPr="009F043B" w:rsidRDefault="001B0A2E" w:rsidP="00D72B62">
                            <w:pPr>
                              <w:jc w:val="right"/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</w:rPr>
                            </w:pPr>
                            <w:r w:rsidRPr="009F043B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</w:rPr>
                              <w:t xml:space="preserve">Graphic Designer </w:t>
                            </w:r>
                            <w:r w:rsidR="00275729" w:rsidRPr="009F043B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</w:rPr>
                              <w:t>(</w:t>
                            </w:r>
                            <w:r w:rsidR="00FE7490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</w:rPr>
                              <w:t>2010</w:t>
                            </w:r>
                            <w:r w:rsidRPr="009F043B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75729" w:rsidRPr="009F043B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</w:rPr>
                              <w:t>–</w:t>
                            </w:r>
                            <w:r w:rsidRPr="009F043B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</w:rPr>
                              <w:t xml:space="preserve"> 20</w:t>
                            </w:r>
                            <w:r w:rsidR="00FE7490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</w:rPr>
                              <w:t>1</w:t>
                            </w:r>
                            <w:r w:rsidRPr="009F043B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</w:rPr>
                              <w:t>3</w:t>
                            </w:r>
                            <w:r w:rsidR="00275729" w:rsidRPr="009F043B">
                              <w:rPr>
                                <w:rFonts w:ascii="Bebas Neue Regular" w:hAnsi="Bebas Neue Regular" w:cs="Open Sans Light"/>
                                <w:color w:val="25262A"/>
                                <w:spacing w:val="20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BB3D4E" id="Text Box 19" o:spid="_x0000_s1034" type="#_x0000_t202" style="position:absolute;left:0;text-align:left;margin-left:-63.75pt;margin-top:369.55pt;width:352.5pt;height:27.7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8ZtXuAIAAME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" filled="f" stroked="f">
                <v:textbox>
                  <w:txbxContent>
                    <w:p w14:paraId="0338A2D9" w14:textId="4C3ED0A0" w:rsidR="001B0A2E" w:rsidRPr="009F043B" w:rsidRDefault="001B0A2E" w:rsidP="00D72B62">
                      <w:pPr>
                        <w:jc w:val="right"/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</w:rPr>
                      </w:pPr>
                      <w:r w:rsidRPr="009F043B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</w:rPr>
                        <w:t xml:space="preserve">Graphic Designer </w:t>
                      </w:r>
                      <w:r w:rsidR="00275729" w:rsidRPr="009F043B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</w:rPr>
                        <w:t>(</w:t>
                      </w:r>
                      <w:r w:rsidR="00FE7490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</w:rPr>
                        <w:t>2010</w:t>
                      </w:r>
                      <w:r w:rsidRPr="009F043B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</w:rPr>
                        <w:t xml:space="preserve"> </w:t>
                      </w:r>
                      <w:r w:rsidR="00275729" w:rsidRPr="009F043B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</w:rPr>
                        <w:t>–</w:t>
                      </w:r>
                      <w:r w:rsidRPr="009F043B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</w:rPr>
                        <w:t xml:space="preserve"> 20</w:t>
                      </w:r>
                      <w:r w:rsidR="00FE7490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</w:rPr>
                        <w:t>1</w:t>
                      </w:r>
                      <w:r w:rsidRPr="009F043B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</w:rPr>
                        <w:t>3</w:t>
                      </w:r>
                      <w:r w:rsidR="00275729" w:rsidRPr="009F043B">
                        <w:rPr>
                          <w:rFonts w:ascii="Bebas Neue Regular" w:hAnsi="Bebas Neue Regular" w:cs="Open Sans Light"/>
                          <w:color w:val="25262A"/>
                          <w:spacing w:val="20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  <w:lang w:eastAsia="en-GB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0B598A5D" wp14:editId="54EF631A">
                <wp:simplePos x="0" y="0"/>
                <wp:positionH relativeFrom="column">
                  <wp:posOffset>-809625</wp:posOffset>
                </wp:positionH>
                <wp:positionV relativeFrom="paragraph">
                  <wp:posOffset>6374765</wp:posOffset>
                </wp:positionV>
                <wp:extent cx="4476750" cy="628650"/>
                <wp:effectExtent l="0" t="0" r="0" b="0"/>
                <wp:wrapNone/>
                <wp:docPr id="5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3134EF2" w14:textId="77777777" w:rsidR="000379E8" w:rsidRPr="00162CED" w:rsidRDefault="000379E8" w:rsidP="00D72B62">
                            <w:pPr>
                              <w:jc w:val="right"/>
                              <w:rPr>
                                <w:rFonts w:ascii="Bebas Neue Regular" w:hAnsi="Bebas Neue Regular"/>
                                <w:color w:val="25262A"/>
                                <w:spacing w:val="10"/>
                                <w:sz w:val="56"/>
                                <w:szCs w:val="56"/>
                              </w:rPr>
                            </w:pPr>
                            <w:r w:rsidRPr="00162CED">
                              <w:rPr>
                                <w:rFonts w:ascii="Bebas Neue Regular" w:hAnsi="Bebas Neue Regular"/>
                                <w:color w:val="25262A"/>
                                <w:spacing w:val="10"/>
                                <w:sz w:val="56"/>
                                <w:szCs w:val="56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B598A5D" id="Text Box 21" o:spid="_x0000_s1035" type="#_x0000_t202" style="position:absolute;left:0;text-align:left;margin-left:-63.75pt;margin-top:501.95pt;width:352.5pt;height:49.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" filled="f" stroked="f">
                <v:textbox>
                  <w:txbxContent>
                    <w:p w14:paraId="63134EF2" w14:textId="77777777" w:rsidR="000379E8" w:rsidRPr="00162CED" w:rsidRDefault="000379E8" w:rsidP="00D72B62">
                      <w:pPr>
                        <w:jc w:val="right"/>
                        <w:rPr>
                          <w:rFonts w:ascii="Bebas Neue Regular" w:hAnsi="Bebas Neue Regular"/>
                          <w:color w:val="25262A"/>
                          <w:spacing w:val="10"/>
                          <w:sz w:val="56"/>
                          <w:szCs w:val="56"/>
                        </w:rPr>
                      </w:pPr>
                      <w:r w:rsidRPr="00162CED">
                        <w:rPr>
                          <w:rFonts w:ascii="Bebas Neue Regular" w:hAnsi="Bebas Neue Regular"/>
                          <w:color w:val="25262A"/>
                          <w:spacing w:val="10"/>
                          <w:sz w:val="56"/>
                          <w:szCs w:val="56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  <w:lang w:eastAsia="en-GB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3E866245" wp14:editId="7EB9C0B2">
                <wp:simplePos x="0" y="0"/>
                <wp:positionH relativeFrom="column">
                  <wp:posOffset>-762000</wp:posOffset>
                </wp:positionH>
                <wp:positionV relativeFrom="paragraph">
                  <wp:posOffset>2807970</wp:posOffset>
                </wp:positionV>
                <wp:extent cx="4429125" cy="1028700"/>
                <wp:effectExtent l="0" t="0" r="0" b="0"/>
                <wp:wrapNone/>
                <wp:docPr id="8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1028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671A36" w14:textId="77777777" w:rsidR="002B38C2" w:rsidRPr="009F043B" w:rsidRDefault="002B38C2" w:rsidP="00A7087D">
                            <w:pPr>
                              <w:bidi/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</w:pPr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Lorem ipsum dolor sit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amet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adipisicing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elit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, sed do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eiusmod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tempor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incididunt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labore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 et dolore magna Ut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enim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 ad minim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veniam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quis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nostrud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 exercitation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ullamco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laboris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 nisi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aliquip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 ex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ea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commodo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consequat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. Duis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aute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irure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 dolor in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reprehenderit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 in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voluptate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velit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E866245" id="Text Box 10" o:spid="_x0000_s1036" type="#_x0000_t202" style="position:absolute;left:0;text-align:left;margin-left:-60pt;margin-top:221.1pt;width:348.75pt;height:81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" filled="f" stroked="f">
                <v:textbox>
                  <w:txbxContent>
                    <w:p w14:paraId="11671A36" w14:textId="77777777" w:rsidR="002B38C2" w:rsidRPr="009F043B" w:rsidRDefault="002B38C2" w:rsidP="00A7087D">
                      <w:pPr>
                        <w:bidi/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</w:pPr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Lorem ipsum dolor sit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amet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adipisicing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elit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, sed do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eiusmod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tempor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incididunt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labore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 et dolore magna Ut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enim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 ad minim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veniam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quis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nostrud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 exercitation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ullamco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laboris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 nisi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aliquip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 ex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ea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commodo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consequat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. Duis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aute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irure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 dolor in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reprehenderit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 in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voluptate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velit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  <w:lang w:eastAsia="en-GB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366BC697" wp14:editId="37226E37">
                <wp:simplePos x="0" y="0"/>
                <wp:positionH relativeFrom="column">
                  <wp:posOffset>-762000</wp:posOffset>
                </wp:positionH>
                <wp:positionV relativeFrom="paragraph">
                  <wp:posOffset>4164965</wp:posOffset>
                </wp:positionV>
                <wp:extent cx="4429125" cy="533400"/>
                <wp:effectExtent l="0" t="0" r="0" b="0"/>
                <wp:wrapNone/>
                <wp:docPr id="9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533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2A1741B" w14:textId="77777777" w:rsidR="001B0A2E" w:rsidRPr="009F043B" w:rsidRDefault="001B0A2E" w:rsidP="00A7087D">
                            <w:pPr>
                              <w:bidi/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</w:pPr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Lorem ipsum dolor sit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amet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adipisicing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elit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, sed do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eiusmod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tempor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incid</w:t>
                            </w:r>
                            <w:r w:rsidR="00D72B62"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idunt</w:t>
                            </w:r>
                            <w:proofErr w:type="spellEnd"/>
                            <w:r w:rsidR="00D72B62"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72B62"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="00D72B62"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72B62"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labore</w:t>
                            </w:r>
                            <w:proofErr w:type="spellEnd"/>
                            <w:r w:rsidR="00D72B62"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 et dolore magna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6BC697" id="Text Box 18" o:spid="_x0000_s1037" type="#_x0000_t202" style="position:absolute;left:0;text-align:left;margin-left:-60pt;margin-top:327.95pt;width:348.75pt;height:42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" filled="f" stroked="f">
                <v:textbox>
                  <w:txbxContent>
                    <w:p w14:paraId="52A1741B" w14:textId="77777777" w:rsidR="001B0A2E" w:rsidRPr="009F043B" w:rsidRDefault="001B0A2E" w:rsidP="00A7087D">
                      <w:pPr>
                        <w:bidi/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</w:pPr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Lorem ipsum dolor sit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amet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adipisicing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elit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, sed do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eiusmod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tempor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incid</w:t>
                      </w:r>
                      <w:r w:rsidR="00D72B62"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idunt</w:t>
                      </w:r>
                      <w:proofErr w:type="spellEnd"/>
                      <w:r w:rsidR="00D72B62"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72B62"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="00D72B62"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72B62"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labore</w:t>
                      </w:r>
                      <w:proofErr w:type="spellEnd"/>
                      <w:r w:rsidR="00D72B62"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 et dolore magna.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  <w:lang w:eastAsia="en-GB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5E8C4652" wp14:editId="3EEB1011">
                <wp:simplePos x="0" y="0"/>
                <wp:positionH relativeFrom="column">
                  <wp:posOffset>-762000</wp:posOffset>
                </wp:positionH>
                <wp:positionV relativeFrom="paragraph">
                  <wp:posOffset>4979035</wp:posOffset>
                </wp:positionV>
                <wp:extent cx="4429125" cy="1066800"/>
                <wp:effectExtent l="0" t="0" r="0" b="0"/>
                <wp:wrapNone/>
                <wp:docPr id="1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1066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D8F84EE" w14:textId="77777777" w:rsidR="001B0A2E" w:rsidRPr="009F043B" w:rsidRDefault="001B0A2E" w:rsidP="00A7087D">
                            <w:pPr>
                              <w:bidi/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</w:pPr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Lorem ipsum dolor sit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amet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adipisicing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elit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, sed do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eiusmod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tempor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incididunt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labore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 et dolore magna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aliqua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. Ut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enim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 ad minim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veniam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quis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nostrud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 exercitation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ullamco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laboris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 nisi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aliquip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 ex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ea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commodo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consequat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. Duis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aute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irure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 dolor in </w:t>
                            </w:r>
                            <w:proofErr w:type="spellStart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reprehenderit</w:t>
                            </w:r>
                            <w:proofErr w:type="spellEnd"/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 xml:space="preserve"> i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E8C4652" id="Text Box 20" o:spid="_x0000_s1038" type="#_x0000_t202" style="position:absolute;left:0;text-align:left;margin-left:-60pt;margin-top:392.05pt;width:348.75pt;height:84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" filled="f" stroked="f">
                <v:textbox>
                  <w:txbxContent>
                    <w:p w14:paraId="1D8F84EE" w14:textId="77777777" w:rsidR="001B0A2E" w:rsidRPr="009F043B" w:rsidRDefault="001B0A2E" w:rsidP="00A7087D">
                      <w:pPr>
                        <w:bidi/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</w:pPr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Lorem ipsum dolor sit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amet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adipisicing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elit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, sed do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eiusmod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tempor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incididunt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labore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 et dolore magna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aliqua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. Ut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enim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 ad minim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veniam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quis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nostrud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 exercitation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ullamco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laboris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 nisi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aliquip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 ex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ea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commodo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consequat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. Duis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aute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irure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 dolor in </w:t>
                      </w:r>
                      <w:proofErr w:type="spellStart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reprehenderit</w:t>
                      </w:r>
                      <w:proofErr w:type="spellEnd"/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 xml:space="preserve"> in.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842C1B9" wp14:editId="0EE3E2E0">
                <wp:simplePos x="0" y="0"/>
                <wp:positionH relativeFrom="column">
                  <wp:posOffset>4013835</wp:posOffset>
                </wp:positionH>
                <wp:positionV relativeFrom="paragraph">
                  <wp:posOffset>1969770</wp:posOffset>
                </wp:positionV>
                <wp:extent cx="2710815" cy="552450"/>
                <wp:effectExtent l="0" t="0" r="0" b="0"/>
                <wp:wrapNone/>
                <wp:docPr id="17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0815" cy="552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75C4CC1" w14:textId="77777777" w:rsidR="000379E8" w:rsidRPr="00162CED" w:rsidRDefault="000379E8">
                            <w:pPr>
                              <w:rPr>
                                <w:rFonts w:ascii="Bebas Neue Regular" w:hAnsi="Bebas Neue Regular"/>
                                <w:color w:val="25262A"/>
                                <w:spacing w:val="10"/>
                                <w:sz w:val="56"/>
                                <w:szCs w:val="56"/>
                              </w:rPr>
                            </w:pPr>
                            <w:r w:rsidRPr="00162CED">
                              <w:rPr>
                                <w:rFonts w:ascii="Bebas Neue Regular" w:hAnsi="Bebas Neue Regular"/>
                                <w:color w:val="25262A"/>
                                <w:spacing w:val="10"/>
                                <w:sz w:val="56"/>
                                <w:szCs w:val="56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42C1B9" id="Text Box 30" o:spid="_x0000_s1039" type="#_x0000_t202" style="position:absolute;left:0;text-align:left;margin-left:316.05pt;margin-top:155.1pt;width:213.45pt;height:4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" filled="f" stroked="f">
                <v:textbox>
                  <w:txbxContent>
                    <w:p w14:paraId="175C4CC1" w14:textId="77777777" w:rsidR="000379E8" w:rsidRPr="00162CED" w:rsidRDefault="000379E8">
                      <w:pPr>
                        <w:rPr>
                          <w:rFonts w:ascii="Bebas Neue Regular" w:hAnsi="Bebas Neue Regular"/>
                          <w:color w:val="25262A"/>
                          <w:spacing w:val="10"/>
                          <w:sz w:val="56"/>
                          <w:szCs w:val="56"/>
                        </w:rPr>
                      </w:pPr>
                      <w:r w:rsidRPr="00162CED">
                        <w:rPr>
                          <w:rFonts w:ascii="Bebas Neue Regular" w:hAnsi="Bebas Neue Regular"/>
                          <w:color w:val="25262A"/>
                          <w:spacing w:val="10"/>
                          <w:sz w:val="56"/>
                          <w:szCs w:val="56"/>
                        </w:rPr>
                        <w:t>Profil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6690D639" wp14:editId="501786E9">
                <wp:simplePos x="0" y="0"/>
                <wp:positionH relativeFrom="column">
                  <wp:posOffset>-809625</wp:posOffset>
                </wp:positionH>
                <wp:positionV relativeFrom="paragraph">
                  <wp:posOffset>1912711</wp:posOffset>
                </wp:positionV>
                <wp:extent cx="4476750" cy="628650"/>
                <wp:effectExtent l="0" t="0" r="0" b="0"/>
                <wp:wrapNone/>
                <wp:docPr id="2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98BD354" w14:textId="77777777" w:rsidR="00672D61" w:rsidRPr="00162CED" w:rsidRDefault="00672D61" w:rsidP="00D72B62">
                            <w:pPr>
                              <w:jc w:val="right"/>
                              <w:rPr>
                                <w:rFonts w:ascii="Bebas Neue Bold" w:hAnsi="Bebas Neue Bold"/>
                                <w:color w:val="29ABCF"/>
                                <w:spacing w:val="10"/>
                                <w:sz w:val="70"/>
                                <w:szCs w:val="70"/>
                              </w:rPr>
                            </w:pPr>
                            <w:r w:rsidRPr="00162CED">
                              <w:rPr>
                                <w:rFonts w:ascii="Bebas Neue Bold" w:hAnsi="Bebas Neue Bold"/>
                                <w:color w:val="29ABCF"/>
                                <w:spacing w:val="10"/>
                                <w:sz w:val="70"/>
                                <w:szCs w:val="70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690D639" id="Text Box 8" o:spid="_x0000_s1040" type="#_x0000_t202" style="position:absolute;left:0;text-align:left;margin-left:-63.75pt;margin-top:150.6pt;width:352.5pt;height:49.5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" filled="f" stroked="f">
                <v:textbox>
                  <w:txbxContent>
                    <w:p w14:paraId="498BD354" w14:textId="77777777" w:rsidR="00672D61" w:rsidRPr="00162CED" w:rsidRDefault="00672D61" w:rsidP="00D72B62">
                      <w:pPr>
                        <w:jc w:val="right"/>
                        <w:rPr>
                          <w:rFonts w:ascii="Bebas Neue Bold" w:hAnsi="Bebas Neue Bold"/>
                          <w:color w:val="29ABCF"/>
                          <w:spacing w:val="10"/>
                          <w:sz w:val="70"/>
                          <w:szCs w:val="70"/>
                        </w:rPr>
                      </w:pPr>
                      <w:r w:rsidRPr="00162CED">
                        <w:rPr>
                          <w:rFonts w:ascii="Bebas Neue Bold" w:hAnsi="Bebas Neue Bold"/>
                          <w:color w:val="29ABCF"/>
                          <w:spacing w:val="10"/>
                          <w:sz w:val="70"/>
                          <w:szCs w:val="70"/>
                        </w:rPr>
                        <w:t>Experience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  <w:lang w:eastAsia="en-GB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8EF3E81" wp14:editId="61FBD9CB">
                <wp:simplePos x="0" y="0"/>
                <wp:positionH relativeFrom="column">
                  <wp:posOffset>4004310</wp:posOffset>
                </wp:positionH>
                <wp:positionV relativeFrom="paragraph">
                  <wp:posOffset>8420100</wp:posOffset>
                </wp:positionV>
                <wp:extent cx="1339215" cy="314325"/>
                <wp:effectExtent l="0" t="0" r="0" b="9525"/>
                <wp:wrapNone/>
                <wp:docPr id="20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7978EE3" w14:textId="77777777" w:rsidR="008822E9" w:rsidRPr="00162CED" w:rsidRDefault="008822E9">
                            <w:pPr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162CED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162CED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62CED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elit</w:t>
                            </w:r>
                            <w:proofErr w:type="spellEnd"/>
                            <w:r w:rsidRPr="00162CED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EF3E81" id="Text Box 37" o:spid="_x0000_s1041" type="#_x0000_t202" style="position:absolute;left:0;text-align:left;margin-left:315.3pt;margin-top:663pt;width:105.45pt;height:24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" filled="f" stroked="f">
                <v:textbox>
                  <w:txbxContent>
                    <w:p w14:paraId="37978EE3" w14:textId="77777777" w:rsidR="008822E9" w:rsidRPr="00162CED" w:rsidRDefault="008822E9">
                      <w:pPr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</w:pPr>
                      <w:proofErr w:type="spellStart"/>
                      <w:r w:rsidRPr="00162CED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162CED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62CED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elit</w:t>
                      </w:r>
                      <w:proofErr w:type="spellEnd"/>
                      <w:r w:rsidRPr="00162CED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  <w:lang w:eastAsia="en-GB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77AE168" wp14:editId="15DF2215">
                <wp:simplePos x="0" y="0"/>
                <wp:positionH relativeFrom="column">
                  <wp:posOffset>5505450</wp:posOffset>
                </wp:positionH>
                <wp:positionV relativeFrom="paragraph">
                  <wp:posOffset>8587014</wp:posOffset>
                </wp:positionV>
                <wp:extent cx="857250" cy="0"/>
                <wp:effectExtent l="0" t="19050" r="38100" b="38100"/>
                <wp:wrapNone/>
                <wp:docPr id="23" name="AutoShap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29ABC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8A86A82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2" o:spid="_x0000_s1026" type="#_x0000_t32" style="position:absolute;margin-left:433.5pt;margin-top:676.15pt;width:67.5pt;height:0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" strokecolor="#29abcf" strokeweight="4pt"/>
            </w:pict>
          </mc:Fallback>
        </mc:AlternateContent>
      </w:r>
      <w:r w:rsidRPr="00D72B62">
        <w:rPr>
          <w:noProof/>
          <w:color w:val="515251"/>
          <w:lang w:eastAsia="en-GB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B583FD8" wp14:editId="2C2B313C">
                <wp:simplePos x="0" y="0"/>
                <wp:positionH relativeFrom="column">
                  <wp:posOffset>5505450</wp:posOffset>
                </wp:positionH>
                <wp:positionV relativeFrom="paragraph">
                  <wp:posOffset>8258175</wp:posOffset>
                </wp:positionV>
                <wp:extent cx="857250" cy="0"/>
                <wp:effectExtent l="0" t="19050" r="38100" b="38100"/>
                <wp:wrapNone/>
                <wp:docPr id="22" name="AutoShap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29ABC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3686747" id="AutoShape 41" o:spid="_x0000_s1026" type="#_x0000_t32" style="position:absolute;margin-left:433.5pt;margin-top:650.25pt;width:67.5pt;height:0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" strokecolor="#29abcf" strokeweight="4pt"/>
            </w:pict>
          </mc:Fallback>
        </mc:AlternateContent>
      </w:r>
      <w:r w:rsidRPr="00D72B62">
        <w:rPr>
          <w:noProof/>
          <w:color w:val="515251"/>
          <w:lang w:eastAsia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0A3CD96" wp14:editId="100C87B8">
                <wp:simplePos x="0" y="0"/>
                <wp:positionH relativeFrom="column">
                  <wp:posOffset>4004310</wp:posOffset>
                </wp:positionH>
                <wp:positionV relativeFrom="paragraph">
                  <wp:posOffset>8096341</wp:posOffset>
                </wp:positionV>
                <wp:extent cx="1339215" cy="314325"/>
                <wp:effectExtent l="0" t="0" r="0" b="9525"/>
                <wp:wrapNone/>
                <wp:docPr id="19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8B46ADD" w14:textId="77777777" w:rsidR="008822E9" w:rsidRPr="00162CED" w:rsidRDefault="008822E9">
                            <w:pPr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162CED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Dolor sit </w:t>
                            </w:r>
                            <w:proofErr w:type="spellStart"/>
                            <w:r w:rsidRPr="00162CED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amet</w:t>
                            </w:r>
                            <w:proofErr w:type="spellEnd"/>
                            <w:r w:rsidRPr="00162CED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0A3CD96" id="Text Box 36" o:spid="_x0000_s1042" type="#_x0000_t202" style="position:absolute;left:0;text-align:left;margin-left:315.3pt;margin-top:637.5pt;width:105.45pt;height:24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" filled="f" stroked="f">
                <v:textbox>
                  <w:txbxContent>
                    <w:p w14:paraId="68B46ADD" w14:textId="77777777" w:rsidR="008822E9" w:rsidRPr="00162CED" w:rsidRDefault="008822E9">
                      <w:pPr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</w:pPr>
                      <w:r w:rsidRPr="00162CED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Dolor sit </w:t>
                      </w:r>
                      <w:proofErr w:type="spellStart"/>
                      <w:r w:rsidRPr="00162CED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amet</w:t>
                      </w:r>
                      <w:proofErr w:type="spellEnd"/>
                      <w:r w:rsidRPr="00162CED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  <w:lang w:eastAsia="en-GB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25851B8" wp14:editId="4BBF44CE">
                <wp:simplePos x="0" y="0"/>
                <wp:positionH relativeFrom="column">
                  <wp:posOffset>5505450</wp:posOffset>
                </wp:positionH>
                <wp:positionV relativeFrom="paragraph">
                  <wp:posOffset>7922260</wp:posOffset>
                </wp:positionV>
                <wp:extent cx="400050" cy="0"/>
                <wp:effectExtent l="0" t="19050" r="38100" b="38100"/>
                <wp:wrapNone/>
                <wp:docPr id="25" name="AutoShap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00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29ABC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88F014" id="AutoShape 40" o:spid="_x0000_s1026" type="#_x0000_t32" style="position:absolute;margin-left:433.5pt;margin-top:623.8pt;width:31.5pt;height:0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" strokecolor="#29abcf" strokeweight="4pt"/>
            </w:pict>
          </mc:Fallback>
        </mc:AlternateContent>
      </w:r>
      <w:r w:rsidRPr="00D72B62">
        <w:rPr>
          <w:noProof/>
          <w:color w:val="515251"/>
          <w:lang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8A5F05F" wp14:editId="03BF7E10">
                <wp:simplePos x="0" y="0"/>
                <wp:positionH relativeFrom="column">
                  <wp:posOffset>4004310</wp:posOffset>
                </wp:positionH>
                <wp:positionV relativeFrom="paragraph">
                  <wp:posOffset>7765324</wp:posOffset>
                </wp:positionV>
                <wp:extent cx="1339215" cy="314325"/>
                <wp:effectExtent l="0" t="0" r="0" b="9525"/>
                <wp:wrapNone/>
                <wp:docPr id="15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800E2D" w14:textId="77777777" w:rsidR="008822E9" w:rsidRPr="00162CED" w:rsidRDefault="008822E9">
                            <w:pPr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162CED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Lorem Ipsum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A5F05F" id="Text Box 35" o:spid="_x0000_s1043" type="#_x0000_t202" style="position:absolute;left:0;text-align:left;margin-left:315.3pt;margin-top:611.45pt;width:105.45pt;height:24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" filled="f" stroked="f">
                <v:textbox>
                  <w:txbxContent>
                    <w:p w14:paraId="43800E2D" w14:textId="77777777" w:rsidR="008822E9" w:rsidRPr="00162CED" w:rsidRDefault="008822E9">
                      <w:pPr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</w:pPr>
                      <w:r w:rsidRPr="00162CED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Lorem Ipsum: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  <w:lang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36A167F" wp14:editId="6453DC84">
                <wp:simplePos x="0" y="0"/>
                <wp:positionH relativeFrom="column">
                  <wp:posOffset>4004310</wp:posOffset>
                </wp:positionH>
                <wp:positionV relativeFrom="paragraph">
                  <wp:posOffset>7430770</wp:posOffset>
                </wp:positionV>
                <wp:extent cx="1339215" cy="314325"/>
                <wp:effectExtent l="0" t="0" r="0" b="9525"/>
                <wp:wrapNone/>
                <wp:docPr id="14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64431DE" w14:textId="77777777" w:rsidR="008822E9" w:rsidRPr="00162CED" w:rsidRDefault="008822E9">
                            <w:pPr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162CED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Web Develop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6A167F" id="Text Box 34" o:spid="_x0000_s1044" type="#_x0000_t202" style="position:absolute;left:0;text-align:left;margin-left:315.3pt;margin-top:585.1pt;width:105.45pt;height:24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" filled="f" stroked="f">
                <v:textbox>
                  <w:txbxContent>
                    <w:p w14:paraId="564431DE" w14:textId="77777777" w:rsidR="008822E9" w:rsidRPr="00162CED" w:rsidRDefault="008822E9">
                      <w:pPr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</w:pPr>
                      <w:r w:rsidRPr="00162CED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Web Develop: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  <w:lang w:eastAsia="en-GB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3C097B6" wp14:editId="003F9058">
                <wp:simplePos x="0" y="0"/>
                <wp:positionH relativeFrom="column">
                  <wp:posOffset>5505450</wp:posOffset>
                </wp:positionH>
                <wp:positionV relativeFrom="paragraph">
                  <wp:posOffset>7597775</wp:posOffset>
                </wp:positionV>
                <wp:extent cx="680085" cy="0"/>
                <wp:effectExtent l="0" t="19050" r="43815" b="38100"/>
                <wp:wrapNone/>
                <wp:docPr id="24" name="AutoShap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0085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29ABC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887345" id="AutoShape 39" o:spid="_x0000_s1026" type="#_x0000_t32" style="position:absolute;margin-left:433.5pt;margin-top:598.25pt;width:53.55pt;height:0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" strokecolor="#29abcf" strokeweight="4pt"/>
            </w:pict>
          </mc:Fallback>
        </mc:AlternateContent>
      </w:r>
      <w:r w:rsidRPr="00D72B62">
        <w:rPr>
          <w:noProof/>
          <w:color w:val="515251"/>
          <w:lang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7A0492A" wp14:editId="21913206">
                <wp:simplePos x="0" y="0"/>
                <wp:positionH relativeFrom="column">
                  <wp:posOffset>4004310</wp:posOffset>
                </wp:positionH>
                <wp:positionV relativeFrom="paragraph">
                  <wp:posOffset>7092950</wp:posOffset>
                </wp:positionV>
                <wp:extent cx="1339215" cy="314325"/>
                <wp:effectExtent l="0" t="0" r="0" b="9525"/>
                <wp:wrapNone/>
                <wp:docPr id="26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1C6E161" w14:textId="77777777" w:rsidR="008822E9" w:rsidRPr="00162CED" w:rsidRDefault="008822E9">
                            <w:pPr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162CED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Graphic Desig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A0492A" id="Text Box 33" o:spid="_x0000_s1045" type="#_x0000_t202" style="position:absolute;left:0;text-align:left;margin-left:315.3pt;margin-top:558.5pt;width:105.45pt;height:24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" filled="f" stroked="f">
                <v:textbox>
                  <w:txbxContent>
                    <w:p w14:paraId="21C6E161" w14:textId="77777777" w:rsidR="008822E9" w:rsidRPr="00162CED" w:rsidRDefault="008822E9">
                      <w:pPr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</w:pPr>
                      <w:r w:rsidRPr="00162CED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Graphic Design: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  <w:lang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D389EB0" wp14:editId="5A38D08B">
                <wp:simplePos x="0" y="0"/>
                <wp:positionH relativeFrom="column">
                  <wp:posOffset>5505450</wp:posOffset>
                </wp:positionH>
                <wp:positionV relativeFrom="paragraph">
                  <wp:posOffset>7250521</wp:posOffset>
                </wp:positionV>
                <wp:extent cx="857250" cy="0"/>
                <wp:effectExtent l="0" t="19050" r="38100" b="38100"/>
                <wp:wrapNone/>
                <wp:docPr id="21" name="AutoShap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29ABC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30F0E7" id="AutoShape 38" o:spid="_x0000_s1026" type="#_x0000_t32" style="position:absolute;margin-left:433.5pt;margin-top:570.9pt;width:67.5pt;height:0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" strokecolor="#29abcf" strokeweight="4pt"/>
            </w:pict>
          </mc:Fallback>
        </mc:AlternateContent>
      </w:r>
      <w:r w:rsidRPr="00D72B62">
        <w:rPr>
          <w:noProof/>
          <w:color w:val="515251"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6502252" wp14:editId="50A54DD8">
                <wp:simplePos x="0" y="0"/>
                <wp:positionH relativeFrom="column">
                  <wp:posOffset>4041775</wp:posOffset>
                </wp:positionH>
                <wp:positionV relativeFrom="paragraph">
                  <wp:posOffset>6379301</wp:posOffset>
                </wp:positionV>
                <wp:extent cx="2489018" cy="552450"/>
                <wp:effectExtent l="0" t="0" r="0" b="0"/>
                <wp:wrapNone/>
                <wp:docPr id="16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89018" cy="552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75B96EC" w14:textId="77777777" w:rsidR="008822E9" w:rsidRPr="00162CED" w:rsidRDefault="008822E9" w:rsidP="00162CED">
                            <w:pPr>
                              <w:jc w:val="center"/>
                              <w:rPr>
                                <w:rFonts w:ascii="Bebas Neue Regular" w:hAnsi="Bebas Neue Regular"/>
                                <w:color w:val="FFFFFF" w:themeColor="background1"/>
                                <w:spacing w:val="10"/>
                                <w:sz w:val="56"/>
                                <w:szCs w:val="56"/>
                              </w:rPr>
                            </w:pPr>
                            <w:r w:rsidRPr="00162CED">
                              <w:rPr>
                                <w:rFonts w:ascii="Bebas Neue Regular" w:hAnsi="Bebas Neue Regular"/>
                                <w:color w:val="FFFFFF" w:themeColor="background1"/>
                                <w:spacing w:val="10"/>
                                <w:sz w:val="56"/>
                                <w:szCs w:val="56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6502252" id="Text Box 32" o:spid="_x0000_s1046" type="#_x0000_t202" style="position:absolute;left:0;text-align:left;margin-left:318.25pt;margin-top:502.3pt;width:196pt;height:43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" filled="f" stroked="f">
                <v:textbox>
                  <w:txbxContent>
                    <w:p w14:paraId="575B96EC" w14:textId="77777777" w:rsidR="008822E9" w:rsidRPr="00162CED" w:rsidRDefault="008822E9" w:rsidP="00162CED">
                      <w:pPr>
                        <w:jc w:val="center"/>
                        <w:rPr>
                          <w:rFonts w:ascii="Bebas Neue Regular" w:hAnsi="Bebas Neue Regular"/>
                          <w:color w:val="FFFFFF" w:themeColor="background1"/>
                          <w:spacing w:val="10"/>
                          <w:sz w:val="56"/>
                          <w:szCs w:val="56"/>
                        </w:rPr>
                      </w:pPr>
                      <w:r w:rsidRPr="00162CED">
                        <w:rPr>
                          <w:rFonts w:ascii="Bebas Neue Regular" w:hAnsi="Bebas Neue Regular"/>
                          <w:color w:val="FFFFFF" w:themeColor="background1"/>
                          <w:spacing w:val="10"/>
                          <w:sz w:val="56"/>
                          <w:szCs w:val="56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  <w:r w:rsidR="008723CE">
        <w:rPr>
          <w:noProof/>
          <w:color w:val="515251"/>
          <w:lang w:eastAsia="en-GB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3AE3F332" wp14:editId="4C3AE6B8">
                <wp:simplePos x="0" y="0"/>
                <wp:positionH relativeFrom="margin">
                  <wp:posOffset>800100</wp:posOffset>
                </wp:positionH>
                <wp:positionV relativeFrom="paragraph">
                  <wp:posOffset>-914400</wp:posOffset>
                </wp:positionV>
                <wp:extent cx="6057900" cy="2529205"/>
                <wp:effectExtent l="0" t="0" r="0" b="4445"/>
                <wp:wrapNone/>
                <wp:docPr id="13" name="Rectangle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57900" cy="2529205"/>
                        </a:xfrm>
                        <a:prstGeom prst="rect">
                          <a:avLst/>
                        </a:prstGeom>
                        <a:solidFill>
                          <a:srgbClr val="29ABCF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C3B15F2" id="Rectangle 61" o:spid="_x0000_s1026" style="position:absolute;margin-left:63pt;margin-top:-1in;width:477pt;height:199.15pt;z-index:2516439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" fillcolor="#29abcf" stroked="f">
                <w10:wrap anchorx="margin"/>
              </v:rect>
            </w:pict>
          </mc:Fallback>
        </mc:AlternateContent>
      </w:r>
      <w:r w:rsidR="008723CE" w:rsidRPr="00D72B62">
        <w:rPr>
          <w:noProof/>
          <w:color w:val="515251"/>
          <w:lang w:eastAsia="en-GB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4B343AFD" wp14:editId="1F420343">
                <wp:simplePos x="0" y="0"/>
                <wp:positionH relativeFrom="column">
                  <wp:posOffset>4029075</wp:posOffset>
                </wp:positionH>
                <wp:positionV relativeFrom="paragraph">
                  <wp:posOffset>0</wp:posOffset>
                </wp:positionV>
                <wp:extent cx="2762250" cy="861695"/>
                <wp:effectExtent l="0" t="0" r="0" b="0"/>
                <wp:wrapNone/>
                <wp:docPr id="2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62250" cy="8616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BB4FA51" w14:textId="58F3ADEC" w:rsidR="005E00EB" w:rsidRDefault="005E00EB" w:rsidP="002D0534">
                            <w:pPr>
                              <w:spacing w:after="80" w:line="240" w:lineRule="auto"/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</w:pPr>
                            <w:r w:rsidRPr="005E00E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2518 Platinum Drive, PA 1624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9</w:t>
                            </w:r>
                          </w:p>
                          <w:p w14:paraId="42445060" w14:textId="071E2D1A" w:rsidR="007F5AA7" w:rsidRPr="009F043B" w:rsidRDefault="00672D61" w:rsidP="002D0534">
                            <w:pPr>
                              <w:spacing w:after="80" w:line="240" w:lineRule="auto"/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</w:pPr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phone: +(0) 1 2345 555</w:t>
                            </w:r>
                          </w:p>
                          <w:p w14:paraId="51CC39AE" w14:textId="77777777" w:rsidR="00672D61" w:rsidRPr="009F043B" w:rsidRDefault="00672D61" w:rsidP="002D0534">
                            <w:pPr>
                              <w:spacing w:after="80" w:line="240" w:lineRule="auto"/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</w:pPr>
                            <w:r w:rsidRPr="009F043B">
                              <w:rPr>
                                <w:rFonts w:ascii="Open Sans Light" w:hAnsi="Open Sans Light" w:cs="Open Sans Light"/>
                                <w:color w:val="25262A"/>
                                <w:sz w:val="24"/>
                                <w:szCs w:val="24"/>
                              </w:rPr>
                              <w:t>email: contact@yourdomain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B343AFD" id="Text Box 7" o:spid="_x0000_s1047" type="#_x0000_t202" style="position:absolute;left:0;text-align:left;margin-left:317.25pt;margin-top:0;width:217.5pt;height:67.85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" filled="f" stroked="f">
                <v:textbox>
                  <w:txbxContent>
                    <w:p w14:paraId="2BB4FA51" w14:textId="58F3ADEC" w:rsidR="005E00EB" w:rsidRDefault="005E00EB" w:rsidP="002D0534">
                      <w:pPr>
                        <w:spacing w:after="80" w:line="240" w:lineRule="auto"/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</w:pPr>
                      <w:r w:rsidRPr="005E00E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2518 Platinum Drive, PA 1624</w:t>
                      </w:r>
                      <w:r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9</w:t>
                      </w:r>
                    </w:p>
                    <w:p w14:paraId="42445060" w14:textId="071E2D1A" w:rsidR="007F5AA7" w:rsidRPr="009F043B" w:rsidRDefault="00672D61" w:rsidP="002D0534">
                      <w:pPr>
                        <w:spacing w:after="80" w:line="240" w:lineRule="auto"/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</w:pPr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phone: +(0) 1 2345 555</w:t>
                      </w:r>
                    </w:p>
                    <w:p w14:paraId="51CC39AE" w14:textId="77777777" w:rsidR="00672D61" w:rsidRPr="009F043B" w:rsidRDefault="00672D61" w:rsidP="002D0534">
                      <w:pPr>
                        <w:spacing w:after="80" w:line="240" w:lineRule="auto"/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</w:pPr>
                      <w:r w:rsidRPr="009F043B">
                        <w:rPr>
                          <w:rFonts w:ascii="Open Sans Light" w:hAnsi="Open Sans Light" w:cs="Open Sans Light"/>
                          <w:color w:val="25262A"/>
                          <w:sz w:val="24"/>
                          <w:szCs w:val="24"/>
                        </w:rPr>
                        <w:t>email: contact@yourdomain.com</w:t>
                      </w:r>
                    </w:p>
                  </w:txbxContent>
                </v:textbox>
              </v:shape>
            </w:pict>
          </mc:Fallback>
        </mc:AlternateContent>
      </w:r>
      <w:r w:rsidR="001B0B70">
        <w:rPr>
          <w:noProof/>
          <w:color w:val="515251"/>
          <w:lang w:eastAsia="en-GB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F63BBCC" wp14:editId="5CA247C6">
                <wp:simplePos x="0" y="0"/>
                <wp:positionH relativeFrom="column">
                  <wp:posOffset>3857625</wp:posOffset>
                </wp:positionH>
                <wp:positionV relativeFrom="paragraph">
                  <wp:posOffset>-200025</wp:posOffset>
                </wp:positionV>
                <wp:extent cx="0" cy="1266825"/>
                <wp:effectExtent l="19050" t="0" r="38100" b="47625"/>
                <wp:wrapNone/>
                <wp:docPr id="28" name="AutoShape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266825"/>
                        </a:xfrm>
                        <a:prstGeom prst="straightConnector1">
                          <a:avLst/>
                        </a:prstGeom>
                        <a:noFill/>
                        <a:ln w="57150">
                          <a:solidFill>
                            <a:srgbClr val="26272A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A9885D" id="AutoShape 63" o:spid="_x0000_s1026" type="#_x0000_t32" style="position:absolute;margin-left:303.75pt;margin-top:-15.75pt;width:0;height:99.7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" strokecolor="#26272a" strokeweight="4.5pt"/>
            </w:pict>
          </mc:Fallback>
        </mc:AlternateContent>
      </w:r>
    </w:p>
    <w:sectPr w:rsidR="002B29DE" w:rsidSect="00F350DF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Bebas Neue Regular">
    <w:panose1 w:val="00000500000000000000"/>
    <w:charset w:val="00"/>
    <w:family w:val="modern"/>
    <w:notTrueType/>
    <w:pitch w:val="variable"/>
    <w:sig w:usb0="A000022F" w:usb1="1000005B" w:usb2="00000000" w:usb3="00000000" w:csb0="00000097" w:csb1="00000000"/>
  </w:font>
  <w:font w:name="Bebas Neue Bold">
    <w:panose1 w:val="020B0606020202050201"/>
    <w:charset w:val="00"/>
    <w:family w:val="swiss"/>
    <w:notTrueType/>
    <w:pitch w:val="variable"/>
    <w:sig w:usb0="A000022F" w:usb1="0000005B" w:usb2="00000000" w:usb3="00000000" w:csb0="00000097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MbIEUkamZuaG5ko6SsGpxcWZ+XkgBYa1ADuMbrEsAAAA"/>
  </w:docVars>
  <w:rsids>
    <w:rsidRoot w:val="00F350DF"/>
    <w:rsid w:val="000379E8"/>
    <w:rsid w:val="00091850"/>
    <w:rsid w:val="00133501"/>
    <w:rsid w:val="00162CED"/>
    <w:rsid w:val="001B0A2E"/>
    <w:rsid w:val="001B0B70"/>
    <w:rsid w:val="00221A72"/>
    <w:rsid w:val="00275729"/>
    <w:rsid w:val="002925FE"/>
    <w:rsid w:val="002B29DE"/>
    <w:rsid w:val="002B38C2"/>
    <w:rsid w:val="002D0534"/>
    <w:rsid w:val="002D233A"/>
    <w:rsid w:val="002E78E9"/>
    <w:rsid w:val="004936C1"/>
    <w:rsid w:val="005004F2"/>
    <w:rsid w:val="00522A4B"/>
    <w:rsid w:val="005C07E3"/>
    <w:rsid w:val="005E00EB"/>
    <w:rsid w:val="00672D61"/>
    <w:rsid w:val="0073072D"/>
    <w:rsid w:val="007F5AA7"/>
    <w:rsid w:val="00842A93"/>
    <w:rsid w:val="008723CE"/>
    <w:rsid w:val="00873349"/>
    <w:rsid w:val="00876618"/>
    <w:rsid w:val="008822E9"/>
    <w:rsid w:val="008D2A86"/>
    <w:rsid w:val="00946063"/>
    <w:rsid w:val="009F043B"/>
    <w:rsid w:val="00A7087D"/>
    <w:rsid w:val="00B113AA"/>
    <w:rsid w:val="00C17AAA"/>
    <w:rsid w:val="00CA1786"/>
    <w:rsid w:val="00CB45FC"/>
    <w:rsid w:val="00D72B62"/>
    <w:rsid w:val="00E01E28"/>
    <w:rsid w:val="00EC0250"/>
    <w:rsid w:val="00F350DF"/>
    <w:rsid w:val="00F4413B"/>
    <w:rsid w:val="00F629E5"/>
    <w:rsid w:val="00FE74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9c9c90,#f9f9f7,#efefe6,#edf1f2,#dce1e2,#e3e2e2,#c9a3c8,#f3f1f3"/>
    </o:shapedefaults>
    <o:shapelayout v:ext="edit">
      <o:idmap v:ext="edit" data="1"/>
    </o:shapelayout>
  </w:shapeDefaults>
  <w:decimalSymbol w:val="."/>
  <w:listSeparator w:val=","/>
  <w14:docId w14:val="5A0EBC92"/>
  <w15:chartTrackingRefBased/>
  <w15:docId w15:val="{76A2373C-83D9-4B50-A451-9056DE9D1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4</Words>
  <Characters>2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dc:description/>
  <cp:lastModifiedBy>Betito</cp:lastModifiedBy>
  <cp:revision>11</cp:revision>
  <dcterms:created xsi:type="dcterms:W3CDTF">2018-03-07T10:03:00Z</dcterms:created>
  <dcterms:modified xsi:type="dcterms:W3CDTF">2019-08-21T06:49:00Z</dcterms:modified>
</cp:coreProperties>
</file>